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6EDF" w:rsidRDefault="00046EDF" w:rsidP="00046EDF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bookmarkStart w:id="0" w:name="_GoBack"/>
      <w:bookmarkEnd w:id="0"/>
      <w:r>
        <w:rPr>
          <w:b/>
          <w:sz w:val="36"/>
          <w:szCs w:val="36"/>
        </w:rPr>
        <w:t>5 januari 2020  om 19.00 uur in de Andreaskerk te Hattem</w:t>
      </w:r>
    </w:p>
    <w:p w:rsidR="00046EDF" w:rsidRDefault="00046EDF" w:rsidP="00046EDF">
      <w:pPr>
        <w:keepLines/>
        <w:spacing w:after="120" w:line="240" w:lineRule="auto"/>
        <w:rPr>
          <w:rFonts w:cstheme="minorHAnsi"/>
        </w:rPr>
      </w:pPr>
    </w:p>
    <w:p w:rsidR="00046EDF" w:rsidRPr="00D94414" w:rsidRDefault="00046EDF" w:rsidP="00046EDF">
      <w:pPr>
        <w:pStyle w:val="Geenafstand"/>
      </w:pPr>
      <w:r w:rsidRPr="00D94414">
        <w:t>Voorganger</w:t>
      </w:r>
      <w:r w:rsidRPr="00D94414">
        <w:tab/>
        <w:t xml:space="preserve">: </w:t>
      </w:r>
      <w:r>
        <w:t>ds. D.M. van de Linde</w:t>
      </w:r>
    </w:p>
    <w:p w:rsidR="00046EDF" w:rsidRPr="00EF6D40" w:rsidRDefault="00046EDF" w:rsidP="00046E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Pr="001E0087">
        <w:t>dhr.</w:t>
      </w:r>
      <w:r>
        <w:t xml:space="preserve"> B.A. Gelderman</w:t>
      </w:r>
    </w:p>
    <w:p w:rsidR="00046EDF" w:rsidRPr="00EF6D40" w:rsidRDefault="00046EDF" w:rsidP="00046E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Pr="004C4F5D">
        <w:t xml:space="preserve">dhr. </w:t>
      </w:r>
      <w:r>
        <w:t xml:space="preserve">G. van der Worp </w:t>
      </w:r>
    </w:p>
    <w:p w:rsidR="00046EDF" w:rsidRPr="00F71246" w:rsidRDefault="00046EDF" w:rsidP="00046E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</w:t>
      </w:r>
      <w:r>
        <w:t>Ruben van Vreeswijk en Marten van Vreeswijk</w:t>
      </w:r>
    </w:p>
    <w:p w:rsidR="00046EDF" w:rsidRDefault="00046EDF" w:rsidP="00046EDF">
      <w:pPr>
        <w:pStyle w:val="Geenafstand"/>
        <w:rPr>
          <w:rFonts w:asciiTheme="minorHAnsi" w:hAnsiTheme="minorHAnsi"/>
          <w:b/>
          <w:bCs/>
        </w:rPr>
      </w:pPr>
    </w:p>
    <w:p w:rsidR="00046EDF" w:rsidRPr="00D94414" w:rsidRDefault="00046EDF" w:rsidP="00046E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:rsidR="00046EDF" w:rsidRPr="00D94414" w:rsidRDefault="00046EDF" w:rsidP="00046EDF">
      <w:pPr>
        <w:pStyle w:val="Geenafstand"/>
        <w:rPr>
          <w:rFonts w:asciiTheme="minorHAnsi" w:hAnsiTheme="minorHAnsi" w:cstheme="minorHAnsi"/>
        </w:rPr>
      </w:pPr>
    </w:p>
    <w:p w:rsidR="00046EDF" w:rsidRPr="00D94414" w:rsidRDefault="00046EDF" w:rsidP="00046EDF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046EDF" w:rsidRPr="00D94414" w:rsidRDefault="00046EDF" w:rsidP="00046EDF">
      <w:pPr>
        <w:pStyle w:val="Geenafstand"/>
        <w:rPr>
          <w:rFonts w:asciiTheme="minorHAnsi" w:hAnsiTheme="minorHAnsi" w:cstheme="minorHAnsi"/>
        </w:rPr>
      </w:pPr>
    </w:p>
    <w:p w:rsidR="00046EDF" w:rsidRPr="006D33BA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RPr="006D33BA" w:rsidSect="00046EDF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Pr="00844B5A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 xml:space="preserve"> Psalm 84: 1 en 2 (Ob)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Hoe lief'lijk, hoe vol heilgenot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O HEER, der legerscharen God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Zijn mij Uw huis en tempelzangen!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Hoe branden mijn genegenheên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Om 's HEEREN voorhof in te treên!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Mijn ziel bezwijkt van sterk verlangen;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Mijn hart roept uit tot God, Die leeft,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En aan mijn ziel het leven geeft.</w:t>
      </w:r>
    </w:p>
    <w:p w:rsidR="00046EDF" w:rsidRPr="006D33BA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2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Zelfs vindt de mus een huis, o HEER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De zwaluw legt haar jongskens neer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In 't kunstig nest bij Uw altaren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Bij U, mijn Koning en mijn God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Verwacht mijn ziel een heilrijk lot;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Geduchte HEER der legerscharen,</w:t>
      </w:r>
    </w:p>
    <w:p w:rsidR="00046EDF" w:rsidRP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46EDF">
        <w:rPr>
          <w:rFonts w:eastAsia="Times New Roman" w:cstheme="minorHAnsi"/>
          <w:bCs/>
          <w:lang w:eastAsia="nl-NL"/>
        </w:rPr>
        <w:t>Welzalig hij, die bij U woont,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6D33B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046EDF">
        <w:rPr>
          <w:rFonts w:eastAsia="Times New Roman" w:cstheme="minorHAnsi"/>
          <w:bCs/>
          <w:lang w:eastAsia="nl-NL"/>
        </w:rPr>
        <w:t>Gestaâg U prijst en eerbied toont.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98386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46EDF" w:rsidRPr="00844B5A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046EDF" w:rsidRPr="00844B5A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046EDF" w:rsidRPr="00844B5A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Bemoediging</w:t>
      </w:r>
      <w:r w:rsidRPr="00844B5A">
        <w:rPr>
          <w:rFonts w:eastAsia="Times New Roman" w:cstheme="minorHAnsi"/>
          <w:b/>
          <w:lang w:eastAsia="nl-NL"/>
        </w:rPr>
        <w:t xml:space="preserve"> en groet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lang w:eastAsia="nl-NL"/>
        </w:rPr>
      </w:pPr>
    </w:p>
    <w:p w:rsidR="00046EDF" w:rsidRPr="00D94414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 xml:space="preserve">Zingen: </w:t>
      </w:r>
      <w:r w:rsidR="00CA1445">
        <w:rPr>
          <w:rFonts w:eastAsia="Times New Roman" w:cstheme="minorHAnsi"/>
          <w:b/>
          <w:lang w:eastAsia="nl-NL"/>
        </w:rPr>
        <w:t>Psalm 84</w:t>
      </w:r>
      <w:r>
        <w:rPr>
          <w:rFonts w:eastAsia="Times New Roman" w:cstheme="minorHAnsi"/>
          <w:b/>
          <w:lang w:eastAsia="nl-NL"/>
        </w:rPr>
        <w:t xml:space="preserve">: 5 </w:t>
      </w:r>
      <w:r w:rsidR="00CA1445">
        <w:rPr>
          <w:rFonts w:eastAsia="Times New Roman" w:cstheme="minorHAnsi"/>
          <w:b/>
          <w:lang w:eastAsia="nl-NL"/>
        </w:rPr>
        <w:t>(Ob</w:t>
      </w:r>
      <w:r>
        <w:rPr>
          <w:rFonts w:eastAsia="Times New Roman" w:cstheme="minorHAnsi"/>
          <w:b/>
          <w:lang w:eastAsia="nl-NL"/>
        </w:rPr>
        <w:t>)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lang w:eastAsia="nl-NL"/>
        </w:rPr>
        <w:sectPr w:rsidR="00046EDF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46EDF" w:rsidRPr="00392967" w:rsidRDefault="007A30EC" w:rsidP="00046EDF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5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O God, die ons ten schilde zijt,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En ons voor alle ramp bevrijdt,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Aanschouw toch Uw gezalfde Koning.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Eén dag is in Uw huis mij meer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Dan duizend, waar ik U ontbeer;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'k Waar liever in mijns Bondsgods woning</w:t>
      </w:r>
    </w:p>
    <w:p w:rsidR="007A30EC" w:rsidRPr="007A30EC" w:rsidRDefault="007A30EC" w:rsidP="007A30EC">
      <w:pPr>
        <w:spacing w:after="15" w:line="240" w:lineRule="auto"/>
        <w:rPr>
          <w:rFonts w:eastAsia="Times New Roman" w:cstheme="minorHAnsi"/>
          <w:lang w:eastAsia="nl-NL"/>
        </w:rPr>
      </w:pPr>
      <w:r w:rsidRPr="007A30EC">
        <w:rPr>
          <w:rFonts w:eastAsia="Times New Roman" w:cstheme="minorHAnsi"/>
          <w:lang w:eastAsia="nl-NL"/>
        </w:rPr>
        <w:t>Een dorpelwachter, dan gewend</w:t>
      </w:r>
    </w:p>
    <w:p w:rsidR="00046EDF" w:rsidRDefault="007A30EC" w:rsidP="007A30EC">
      <w:pPr>
        <w:spacing w:after="15" w:line="240" w:lineRule="auto"/>
        <w:rPr>
          <w:rFonts w:eastAsia="Times New Roman" w:cstheme="minorHAnsi"/>
          <w:lang w:eastAsia="nl-NL"/>
        </w:rPr>
        <w:sectPr w:rsidR="00046EDF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A30EC">
        <w:rPr>
          <w:rFonts w:eastAsia="Times New Roman" w:cstheme="minorHAnsi"/>
          <w:lang w:eastAsia="nl-NL"/>
        </w:rPr>
        <w:t>Aan d' ijdle vreugd' in 's bozen tent.</w:t>
      </w:r>
    </w:p>
    <w:p w:rsidR="00046EDF" w:rsidRDefault="00046EDF" w:rsidP="00046EDF">
      <w:pPr>
        <w:spacing w:after="15" w:line="240" w:lineRule="auto"/>
        <w:rPr>
          <w:rFonts w:eastAsia="Times New Roman" w:cstheme="minorHAnsi"/>
          <w:lang w:eastAsia="nl-NL"/>
        </w:rPr>
        <w:sectPr w:rsidR="00046EDF" w:rsidSect="00C4790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46EDF" w:rsidRPr="00F71246" w:rsidRDefault="00046EDF" w:rsidP="00046EDF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 xml:space="preserve">Geloofsbelijdenis 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lang w:eastAsia="nl-NL"/>
        </w:rPr>
      </w:pP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>
        <w:rPr>
          <w:rFonts w:eastAsia="Times New Roman" w:cstheme="minorHAnsi"/>
          <w:b/>
          <w:lang w:eastAsia="nl-NL"/>
        </w:rPr>
        <w:t xml:space="preserve"> Psalm</w:t>
      </w:r>
      <w:r w:rsidR="00D01EF3">
        <w:rPr>
          <w:rFonts w:eastAsia="Times New Roman" w:cstheme="minorHAnsi"/>
          <w:b/>
          <w:lang w:eastAsia="nl-NL"/>
        </w:rPr>
        <w:t xml:space="preserve"> 48</w:t>
      </w:r>
      <w:r>
        <w:rPr>
          <w:rFonts w:eastAsia="Times New Roman" w:cstheme="minorHAnsi"/>
          <w:b/>
          <w:lang w:eastAsia="nl-NL"/>
        </w:rPr>
        <w:t xml:space="preserve">: </w:t>
      </w:r>
      <w:r w:rsidR="00D01EF3">
        <w:rPr>
          <w:rFonts w:eastAsia="Times New Roman" w:cstheme="minorHAnsi"/>
          <w:b/>
          <w:lang w:eastAsia="nl-NL"/>
        </w:rPr>
        <w:t>6</w:t>
      </w:r>
      <w:r>
        <w:rPr>
          <w:rFonts w:eastAsia="Times New Roman" w:cstheme="minorHAnsi"/>
          <w:b/>
          <w:lang w:eastAsia="nl-NL"/>
        </w:rPr>
        <w:t xml:space="preserve"> (Ob)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Cs/>
          <w:lang w:eastAsia="nl-NL"/>
        </w:rPr>
        <w:sectPr w:rsidR="00046EDF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D01EF3" w:rsidRDefault="00D01EF3" w:rsidP="00D01EF3">
      <w:pPr>
        <w:spacing w:after="0" w:line="240" w:lineRule="auto"/>
        <w:rPr>
          <w:rFonts w:eastAsia="Times New Roman" w:cstheme="minorHAnsi"/>
          <w:bCs/>
          <w:lang w:eastAsia="nl-NL"/>
        </w:rPr>
        <w:sectPr w:rsidR="00D01EF3" w:rsidSect="00392967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D01EF3" w:rsidRPr="00D01EF3" w:rsidRDefault="00D01EF3" w:rsidP="00D01EF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01EF3">
        <w:rPr>
          <w:rFonts w:eastAsia="Times New Roman" w:cstheme="minorHAnsi"/>
          <w:bCs/>
          <w:lang w:eastAsia="nl-NL"/>
        </w:rPr>
        <w:t>Want deze God is onze God;</w:t>
      </w:r>
    </w:p>
    <w:p w:rsidR="00D01EF3" w:rsidRPr="00D01EF3" w:rsidRDefault="00D01EF3" w:rsidP="00D01EF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01EF3">
        <w:rPr>
          <w:rFonts w:eastAsia="Times New Roman" w:cstheme="minorHAnsi"/>
          <w:bCs/>
          <w:lang w:eastAsia="nl-NL"/>
        </w:rPr>
        <w:t>Hij is ons deel, ons zalig lot,</w:t>
      </w:r>
    </w:p>
    <w:p w:rsidR="00D01EF3" w:rsidRPr="00D01EF3" w:rsidRDefault="00D01EF3" w:rsidP="00D01EF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01EF3">
        <w:rPr>
          <w:rFonts w:eastAsia="Times New Roman" w:cstheme="minorHAnsi"/>
          <w:bCs/>
          <w:lang w:eastAsia="nl-NL"/>
        </w:rPr>
        <w:t>Door tijd noch eeuwigheid te scheiden:</w:t>
      </w:r>
    </w:p>
    <w:p w:rsidR="00046EDF" w:rsidRDefault="00D01EF3" w:rsidP="00D01EF3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D01E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01EF3">
        <w:rPr>
          <w:rFonts w:eastAsia="Times New Roman" w:cstheme="minorHAnsi"/>
          <w:bCs/>
          <w:lang w:eastAsia="nl-NL"/>
        </w:rPr>
        <w:t>Ter dood toe zal Hij ons geleiden.</w:t>
      </w:r>
    </w:p>
    <w:bookmarkEnd w:id="1"/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46EDF" w:rsidRDefault="00046EDF" w:rsidP="00D01EF3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</w:t>
      </w:r>
      <w:r w:rsidR="00D01EF3">
        <w:rPr>
          <w:rFonts w:eastAsia="Times New Roman" w:cstheme="minorHAnsi"/>
          <w:b/>
          <w:lang w:eastAsia="nl-NL"/>
        </w:rPr>
        <w:t>om de opening van het Woord</w:t>
      </w:r>
    </w:p>
    <w:p w:rsidR="00D01EF3" w:rsidRPr="00D01EF3" w:rsidRDefault="00D01EF3" w:rsidP="00D01EF3">
      <w:pPr>
        <w:spacing w:after="0" w:line="240" w:lineRule="auto"/>
        <w:rPr>
          <w:rFonts w:eastAsia="Times New Roman" w:cstheme="minorHAnsi"/>
          <w:b/>
          <w:lang w:eastAsia="nl-NL"/>
        </w:rPr>
        <w:sectPr w:rsidR="00D01EF3" w:rsidRPr="00D01EF3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46EDF" w:rsidRPr="000802A6" w:rsidRDefault="00046EDF" w:rsidP="00046ED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0802A6">
        <w:rPr>
          <w:rFonts w:asciiTheme="minorHAnsi" w:hAnsiTheme="minorHAnsi" w:cstheme="minorHAnsi"/>
          <w:b/>
          <w:sz w:val="22"/>
          <w:szCs w:val="22"/>
        </w:rPr>
        <w:t xml:space="preserve">Schriftlezing: </w:t>
      </w:r>
      <w:r w:rsidR="00ED03E7">
        <w:rPr>
          <w:rFonts w:asciiTheme="minorHAnsi" w:hAnsiTheme="minorHAnsi" w:cstheme="minorHAnsi"/>
          <w:b/>
          <w:sz w:val="22"/>
          <w:szCs w:val="22"/>
        </w:rPr>
        <w:t>Lukas</w:t>
      </w:r>
      <w:r>
        <w:rPr>
          <w:rFonts w:asciiTheme="minorHAnsi" w:hAnsiTheme="minorHAnsi" w:cstheme="minorHAnsi"/>
          <w:b/>
          <w:sz w:val="22"/>
          <w:szCs w:val="22"/>
        </w:rPr>
        <w:t xml:space="preserve"> 2: </w:t>
      </w:r>
      <w:r w:rsidR="00ED03E7">
        <w:rPr>
          <w:rFonts w:asciiTheme="minorHAnsi" w:hAnsiTheme="minorHAnsi" w:cstheme="minorHAnsi"/>
          <w:b/>
          <w:sz w:val="22"/>
          <w:szCs w:val="22"/>
        </w:rPr>
        <w:t>39-50</w:t>
      </w:r>
      <w:r w:rsidRPr="000802A6">
        <w:rPr>
          <w:rFonts w:asciiTheme="minorHAnsi" w:hAnsiTheme="minorHAnsi" w:cstheme="minorHAnsi"/>
          <w:b/>
          <w:sz w:val="22"/>
          <w:szCs w:val="22"/>
        </w:rPr>
        <w:t xml:space="preserve"> (HSV)</w:t>
      </w:r>
    </w:p>
    <w:p w:rsidR="00046EDF" w:rsidRPr="000802A6" w:rsidRDefault="00046EDF" w:rsidP="00046EDF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046EDF" w:rsidRPr="000802A6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39En toen zij alles volbracht hadden wat er volgens de wet van de Heere gedaan moest worden, keerden zij terug naar Galilea, naar hun stad Nazareth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lastRenderedPageBreak/>
        <w:t>40En het Kind groeide op en Het werd gesterkt in de geest en vervuld met wijsheid, en de genade van God was op Hem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1En Zijn ouders reisden elk jaar voor het feest van het Pascha naar Jeruzalem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2En toen Hij twaalf jaar was en zij naar de gewoonte van het feest naar Jeruzalem gegaan waren,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3en die dagen tot het einde doorgebracht hadden, bleef het Kind Jezus, terwijl zij terugkeerden, in Jeruzalem achter zonder dat Jozef en Zijn moeder het wisten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4Maar omdat zij dachten dat Hij bij het reisgezelschap was, gingen zij een dagreis ver, en daarna zochten zij Hem onder de familieleden en onder de bekenden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5En toen zij Hem niet vonden, keerden zij terug naar Jeruzalem en zochten Hem daar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6En het gebeurde dat zij Hem na drie dagen in de tempel vonden, terwijl Hij te midden van de leraars zat, naar hen luisterde en vragen aan hen stelde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7Allen die Hem hoorden, stonden versteld van Zijn verstand en antwoorden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8En toen zij Hem zagen, stonden zij versteld, en Zijn moeder zei tegen Hem: Kind, waarom hebt U ons dit aangedaan? Zie, Uw vader en ik hebben U met angst gezocht.</w:t>
      </w:r>
    </w:p>
    <w:p w:rsidR="001270E5" w:rsidRPr="009B4C96" w:rsidRDefault="001270E5" w:rsidP="001270E5">
      <w:pPr>
        <w:spacing w:after="0" w:line="240" w:lineRule="auto"/>
        <w:rPr>
          <w:rStyle w:val="v5121"/>
          <w:rFonts w:eastAsia="Times New Roman" w:cs="Arial"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49En Hij zei tegen hen: Waarom hebt u Mij gezocht? Wist u niet dat Ik moet zijn in de dingen van Mijn Vader?</w:t>
      </w:r>
    </w:p>
    <w:p w:rsidR="00046EDF" w:rsidRPr="009B4C96" w:rsidRDefault="001270E5" w:rsidP="001270E5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9B4C96">
        <w:rPr>
          <w:rStyle w:val="v5121"/>
          <w:rFonts w:eastAsia="Times New Roman" w:cs="Arial"/>
          <w:lang w:eastAsia="nl-NL"/>
        </w:rPr>
        <w:t>50En zij begrepen het woord niet dat Hij tot hen sprak.</w:t>
      </w:r>
    </w:p>
    <w:p w:rsidR="00046EDF" w:rsidRPr="009B4C96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 xml:space="preserve">Zingen: </w:t>
      </w:r>
      <w:r w:rsidR="009B4C96">
        <w:rPr>
          <w:rFonts w:eastAsia="Times New Roman" w:cstheme="minorHAnsi"/>
          <w:b/>
          <w:lang w:eastAsia="nl-NL"/>
        </w:rPr>
        <w:t>Gezang 326</w:t>
      </w:r>
      <w:r w:rsidRPr="004F72DD">
        <w:rPr>
          <w:rFonts w:eastAsia="Times New Roman" w:cstheme="minorHAnsi"/>
          <w:b/>
          <w:lang w:eastAsia="nl-NL"/>
        </w:rPr>
        <w:t> </w:t>
      </w:r>
      <w:r w:rsidRPr="005140CD">
        <w:rPr>
          <w:rFonts w:eastAsia="Times New Roman" w:cstheme="minorHAnsi"/>
          <w:b/>
          <w:lang w:eastAsia="nl-NL"/>
        </w:rPr>
        <w:t>(</w:t>
      </w:r>
      <w:r>
        <w:rPr>
          <w:rFonts w:eastAsia="Times New Roman" w:cstheme="minorHAnsi"/>
          <w:b/>
          <w:lang w:eastAsia="nl-NL"/>
        </w:rPr>
        <w:t>Lb 1973</w:t>
      </w:r>
      <w:r w:rsidRPr="005140CD">
        <w:rPr>
          <w:rFonts w:eastAsia="Times New Roman" w:cstheme="minorHAnsi"/>
          <w:b/>
          <w:lang w:eastAsia="nl-NL"/>
        </w:rPr>
        <w:t>)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1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en rijke schat van wijsheid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schonk God ons in zijn woor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Hebt moed, gij die op reis zijt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want daarmee kunt gij voort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ods woord is ons een licht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n elk die in vertrouw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aarnaar zijn leven richt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ie zal er in aanschouw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es Heren aangezicht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2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od opent hart en ore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opdat wij in geloof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zijn roepstem zouden hore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voor andre stemmen doof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ods woord gordt mensen aa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om zonder te versag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het smalle pad te gaa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n stil het kruis te drag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achter hun Heiland aan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3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e geesten onderscheide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af God ons als gebod;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wie 't woord der waarheid mijde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weerstaan het rijk van Go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Hoe bouwen zij op zand!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Straks zal hun huis bezwijke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't houdt in de storm geen stan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an zal aan ieder blijk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er dwazen onverstan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4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Maar wie op 't woord vertrouw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at uitging uit Gods mond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ie kunnen veilig bouwen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hun huis heeft vaste gron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es Heren woord maakt vrij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van dienst aan vreemde machten;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in 't woord herkennen wij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zijn plannen en gedachten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Het rijk is ons nabij!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5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O Gij die wilt ontmoet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wie vragen naar uw wil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zie hoe wij aan uw voet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zitten en luistren stil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eef dat tot U, o Heer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't woord van uw welbehage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niet ledig wederkeer'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maar dat het vrucht mag dragen,</w:t>
      </w:r>
    </w:p>
    <w:p w:rsidR="00046EDF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uw grote naam ter eer.</w:t>
      </w: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Default="009B4C96" w:rsidP="009B4C96">
      <w:pPr>
        <w:spacing w:after="0" w:line="240" w:lineRule="auto"/>
        <w:rPr>
          <w:rFonts w:eastAsia="Times New Roman" w:cstheme="minorHAnsi"/>
          <w:b/>
          <w:lang w:eastAsia="nl-NL"/>
        </w:rPr>
        <w:sectPr w:rsidR="009B4C96" w:rsidSect="00392967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9B4C96" w:rsidRDefault="009B4C96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046EDF" w:rsidRPr="007C6499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>
        <w:rPr>
          <w:rFonts w:eastAsia="Times New Roman" w:cstheme="minorHAnsi"/>
          <w:b/>
          <w:lang w:eastAsia="nl-NL"/>
        </w:rPr>
        <w:t>.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9B4C96" w:rsidRDefault="009B4C96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9B4C96" w:rsidRDefault="009B4C96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9B4C96" w:rsidRDefault="009B4C96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9B4C96" w:rsidRDefault="009B4C96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046EDF" w:rsidRDefault="00046EDF" w:rsidP="00046EDF">
      <w:pPr>
        <w:spacing w:after="0" w:line="240" w:lineRule="auto"/>
        <w:rPr>
          <w:rFonts w:cstheme="minorHAnsi"/>
          <w:color w:val="252525"/>
        </w:rPr>
        <w:sectPr w:rsidR="00046EDF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eastAsia="Times New Roman" w:cstheme="minorHAnsi"/>
          <w:b/>
          <w:lang w:eastAsia="nl-NL"/>
        </w:rPr>
        <w:lastRenderedPageBreak/>
        <w:t>Z</w:t>
      </w:r>
      <w:r w:rsidRPr="004C1AC0">
        <w:rPr>
          <w:rFonts w:eastAsia="Times New Roman" w:cstheme="minorHAnsi"/>
          <w:b/>
          <w:lang w:eastAsia="nl-NL"/>
        </w:rPr>
        <w:t>ingen</w:t>
      </w:r>
      <w:r w:rsidRPr="00844B5A">
        <w:rPr>
          <w:rFonts w:eastAsia="Times New Roman" w:cstheme="minorHAnsi"/>
          <w:b/>
          <w:lang w:eastAsia="nl-NL"/>
        </w:rPr>
        <w:t xml:space="preserve">: </w:t>
      </w:r>
      <w:r>
        <w:rPr>
          <w:rFonts w:eastAsia="Times New Roman" w:cstheme="minorHAnsi"/>
          <w:b/>
          <w:lang w:eastAsia="nl-NL"/>
        </w:rPr>
        <w:t xml:space="preserve"> Gezang </w:t>
      </w:r>
      <w:r w:rsidR="009B4C96">
        <w:rPr>
          <w:rFonts w:eastAsia="Times New Roman" w:cstheme="minorHAnsi"/>
          <w:b/>
          <w:lang w:eastAsia="nl-NL"/>
        </w:rPr>
        <w:t>164</w:t>
      </w:r>
      <w:r>
        <w:rPr>
          <w:rFonts w:eastAsia="Times New Roman" w:cstheme="minorHAnsi"/>
          <w:b/>
          <w:lang w:eastAsia="nl-NL"/>
        </w:rPr>
        <w:t xml:space="preserve"> (Lb 1973)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lang w:eastAsia="nl-NL"/>
        </w:rPr>
        <w:sectPr w:rsidR="00046EDF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1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ij die de ster van David zijt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n wijzen roept en dwazen leidt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ij hebt in duister U gewaagd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n naar de rechte weg gevraag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2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ij die de Heer zijt en de Geest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ie van de aanvang is geweest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ij hebt U onderworpen aan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de letter van ons voortbestaan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3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ij die de zin der schriften zijt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ods woord in alle eeuwigheid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ij hebt gehoorzaamheid geleerd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en vuur van hoop heeft U verteerd.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4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O Zoon van God, ons aller hoofd,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gelijk een kind hebt Gij geloofd</w:t>
      </w:r>
    </w:p>
    <w:p w:rsidR="009B4C96" w:rsidRPr="009B4C96" w:rsidRDefault="009B4C96" w:rsidP="009B4C96">
      <w:pPr>
        <w:spacing w:after="0" w:line="240" w:lineRule="auto"/>
        <w:rPr>
          <w:rFonts w:eastAsia="Times New Roman" w:cstheme="minorHAnsi"/>
          <w:lang w:eastAsia="nl-NL"/>
        </w:rPr>
      </w:pPr>
      <w:r w:rsidRPr="009B4C96">
        <w:rPr>
          <w:rFonts w:eastAsia="Times New Roman" w:cstheme="minorHAnsi"/>
          <w:lang w:eastAsia="nl-NL"/>
        </w:rPr>
        <w:t>en als een minnaar liefgehad</w:t>
      </w:r>
    </w:p>
    <w:p w:rsidR="00046EDF" w:rsidRDefault="009B4C96" w:rsidP="009B4C96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71758F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9B4C96">
        <w:rPr>
          <w:rFonts w:eastAsia="Times New Roman" w:cstheme="minorHAnsi"/>
          <w:lang w:eastAsia="nl-NL"/>
        </w:rPr>
        <w:t>Jeruzalem uw moederstad.</w:t>
      </w:r>
    </w:p>
    <w:p w:rsidR="00046EDF" w:rsidRPr="00844B5A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lang w:eastAsia="nl-NL"/>
        </w:rPr>
      </w:pPr>
    </w:p>
    <w:p w:rsidR="00046EDF" w:rsidRPr="004C1AC0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lang w:eastAsia="nl-NL"/>
        </w:rPr>
      </w:pPr>
    </w:p>
    <w:p w:rsidR="00046EDF" w:rsidRPr="00CD0472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>
        <w:rPr>
          <w:rFonts w:eastAsia="Times New Roman" w:cstheme="minorHAnsi"/>
          <w:b/>
          <w:lang w:eastAsia="nl-NL"/>
        </w:rPr>
        <w:t xml:space="preserve"> </w:t>
      </w:r>
      <w:r w:rsidR="009B4C96">
        <w:rPr>
          <w:rFonts w:eastAsia="Times New Roman" w:cstheme="minorHAnsi"/>
          <w:b/>
          <w:lang w:eastAsia="nl-NL"/>
        </w:rPr>
        <w:t>Psalm</w:t>
      </w:r>
      <w:r>
        <w:rPr>
          <w:rFonts w:eastAsia="Times New Roman" w:cstheme="minorHAnsi"/>
          <w:b/>
          <w:lang w:eastAsia="nl-NL"/>
        </w:rPr>
        <w:t xml:space="preserve"> </w:t>
      </w:r>
      <w:r w:rsidR="009B4C96">
        <w:rPr>
          <w:rFonts w:eastAsia="Times New Roman" w:cstheme="minorHAnsi"/>
          <w:b/>
          <w:lang w:eastAsia="nl-NL"/>
        </w:rPr>
        <w:t>27</w:t>
      </w:r>
      <w:r>
        <w:rPr>
          <w:rFonts w:eastAsia="Times New Roman" w:cstheme="minorHAnsi"/>
          <w:b/>
          <w:lang w:eastAsia="nl-NL"/>
        </w:rPr>
        <w:t xml:space="preserve">: 2  </w:t>
      </w:r>
      <w:r w:rsidRPr="00CD0472">
        <w:rPr>
          <w:rFonts w:eastAsia="Times New Roman" w:cstheme="minorHAnsi"/>
          <w:b/>
          <w:lang w:eastAsia="nl-NL"/>
        </w:rPr>
        <w:t>(</w:t>
      </w:r>
      <w:r w:rsidR="009B4C96">
        <w:rPr>
          <w:rFonts w:eastAsia="Times New Roman" w:cstheme="minorHAnsi"/>
          <w:b/>
          <w:lang w:eastAsia="nl-NL"/>
        </w:rPr>
        <w:t>Nb</w:t>
      </w:r>
      <w:r>
        <w:rPr>
          <w:rFonts w:eastAsia="Times New Roman" w:cstheme="minorHAnsi"/>
          <w:b/>
          <w:lang w:eastAsia="nl-NL"/>
        </w:rPr>
        <w:t>)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Eén ding slechts kan ik van den HEER verlangen,</w:t>
      </w: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dit ene: dat zijn gunst mij eenmaal geev'</w:t>
      </w: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Hem dagelijks te loven met gezangen,</w:t>
      </w: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te wonen in zijn huis zolang ik leef!</w:t>
      </w: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Hoe lieflijk straalt zijn schoonheid van omhoog.</w:t>
      </w: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Hier weidt mijn ziel met een verwonderd oog,</w:t>
      </w:r>
    </w:p>
    <w:p w:rsidR="005421F9" w:rsidRPr="005421F9" w:rsidRDefault="005421F9" w:rsidP="005421F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21F9">
        <w:rPr>
          <w:rFonts w:eastAsia="Times New Roman" w:cstheme="minorHAnsi"/>
          <w:bCs/>
          <w:lang w:eastAsia="nl-NL"/>
        </w:rPr>
        <w:t>aanschouwende hoe schoon en zuiver is</w:t>
      </w:r>
    </w:p>
    <w:p w:rsidR="00046EDF" w:rsidRDefault="005421F9" w:rsidP="005421F9">
      <w:pPr>
        <w:spacing w:after="0" w:line="240" w:lineRule="auto"/>
        <w:rPr>
          <w:rFonts w:eastAsia="Times New Roman" w:cstheme="minorHAnsi"/>
          <w:b/>
          <w:lang w:eastAsia="nl-NL"/>
        </w:rPr>
        <w:sectPr w:rsidR="00046EDF" w:rsidSect="0071758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5421F9">
        <w:rPr>
          <w:rFonts w:eastAsia="Times New Roman" w:cstheme="minorHAnsi"/>
          <w:bCs/>
          <w:lang w:eastAsia="nl-NL"/>
        </w:rPr>
        <w:t>zijn licht, verlichtende de duisternis.</w:t>
      </w:r>
    </w:p>
    <w:p w:rsidR="00046EDF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046EDF" w:rsidRPr="00844B5A" w:rsidRDefault="00046EDF" w:rsidP="00046ED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:rsidR="00046EDF" w:rsidRPr="00D94414" w:rsidRDefault="00046EDF" w:rsidP="00046EDF">
      <w:pPr>
        <w:rPr>
          <w:rFonts w:cstheme="minorHAnsi"/>
        </w:rPr>
      </w:pPr>
    </w:p>
    <w:p w:rsidR="00975CCE" w:rsidRDefault="00975CCE"/>
    <w:sectPr w:rsidR="00975CCE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szS2NDUxsDAxNTJW0lEKTi0uzszPAykwqgUAYzfP6ywAAAA="/>
  </w:docVars>
  <w:rsids>
    <w:rsidRoot w:val="00046EDF"/>
    <w:rsid w:val="00046EDF"/>
    <w:rsid w:val="001270E5"/>
    <w:rsid w:val="001F4C57"/>
    <w:rsid w:val="002F25F7"/>
    <w:rsid w:val="005421F9"/>
    <w:rsid w:val="007A30EC"/>
    <w:rsid w:val="00975CCE"/>
    <w:rsid w:val="009B4C96"/>
    <w:rsid w:val="00CA1445"/>
    <w:rsid w:val="00D01EF3"/>
    <w:rsid w:val="00ED0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253EF3C-0FB8-491B-9FDA-8761A7E2E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046EDF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046EDF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046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highlight">
    <w:name w:val="highlight"/>
    <w:basedOn w:val="Standaardalinea-lettertype"/>
    <w:rsid w:val="00046EDF"/>
  </w:style>
  <w:style w:type="character" w:customStyle="1" w:styleId="it">
    <w:name w:val="it"/>
    <w:basedOn w:val="Standaardalinea-lettertype"/>
    <w:rsid w:val="00046EDF"/>
  </w:style>
  <w:style w:type="paragraph" w:customStyle="1" w:styleId="gmail-m3931479691355161821msonospacing">
    <w:name w:val="gmail-m_3931479691355161821msonospacing"/>
    <w:basedOn w:val="Standaard"/>
    <w:rsid w:val="00046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121">
    <w:name w:val="v51_2_1"/>
    <w:basedOn w:val="Standaardalinea-lettertype"/>
    <w:rsid w:val="00046EDF"/>
  </w:style>
  <w:style w:type="character" w:customStyle="1" w:styleId="v5122">
    <w:name w:val="v51_2_2"/>
    <w:basedOn w:val="Standaardalinea-lettertype"/>
    <w:rsid w:val="00046EDF"/>
  </w:style>
  <w:style w:type="character" w:customStyle="1" w:styleId="v5123">
    <w:name w:val="v51_2_3"/>
    <w:basedOn w:val="Standaardalinea-lettertype"/>
    <w:rsid w:val="00046EDF"/>
  </w:style>
  <w:style w:type="character" w:customStyle="1" w:styleId="v5124">
    <w:name w:val="v51_2_4"/>
    <w:basedOn w:val="Standaardalinea-lettertype"/>
    <w:rsid w:val="00046EDF"/>
  </w:style>
  <w:style w:type="character" w:customStyle="1" w:styleId="v5125">
    <w:name w:val="v51_2_5"/>
    <w:basedOn w:val="Standaardalinea-lettertype"/>
    <w:rsid w:val="00046EDF"/>
  </w:style>
  <w:style w:type="character" w:customStyle="1" w:styleId="v5126">
    <w:name w:val="v51_2_6"/>
    <w:basedOn w:val="Standaardalinea-lettertype"/>
    <w:rsid w:val="00046EDF"/>
  </w:style>
  <w:style w:type="character" w:customStyle="1" w:styleId="v5127">
    <w:name w:val="v51_2_7"/>
    <w:basedOn w:val="Standaardalinea-lettertype"/>
    <w:rsid w:val="00046EDF"/>
  </w:style>
  <w:style w:type="character" w:customStyle="1" w:styleId="v5128">
    <w:name w:val="v51_2_8"/>
    <w:basedOn w:val="Standaardalinea-lettertype"/>
    <w:rsid w:val="00046EDF"/>
  </w:style>
  <w:style w:type="character" w:customStyle="1" w:styleId="v5129">
    <w:name w:val="v51_2_9"/>
    <w:basedOn w:val="Standaardalinea-lettertype"/>
    <w:rsid w:val="00046EDF"/>
  </w:style>
  <w:style w:type="character" w:customStyle="1" w:styleId="v51210">
    <w:name w:val="v51_2_10"/>
    <w:basedOn w:val="Standaardalinea-lettertype"/>
    <w:rsid w:val="00046EDF"/>
  </w:style>
  <w:style w:type="character" w:customStyle="1" w:styleId="v51211">
    <w:name w:val="v51_2_11"/>
    <w:basedOn w:val="Standaardalinea-lettertype"/>
    <w:rsid w:val="00046EDF"/>
  </w:style>
  <w:style w:type="character" w:customStyle="1" w:styleId="v51212">
    <w:name w:val="v51_2_12"/>
    <w:basedOn w:val="Standaardalinea-lettertype"/>
    <w:rsid w:val="00046EDF"/>
  </w:style>
  <w:style w:type="character" w:customStyle="1" w:styleId="v51213">
    <w:name w:val="v51_2_13"/>
    <w:basedOn w:val="Standaardalinea-lettertype"/>
    <w:rsid w:val="00046E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92CC3-1AE0-43D1-BBBC-69E935C7B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84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9</cp:revision>
  <dcterms:created xsi:type="dcterms:W3CDTF">2020-01-02T20:09:00Z</dcterms:created>
  <dcterms:modified xsi:type="dcterms:W3CDTF">2020-01-03T20:15:00Z</dcterms:modified>
</cp:coreProperties>
</file>